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30490C20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1256A4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262DE" w:rsidRPr="007262DE">
        <w:rPr>
          <w:b/>
          <w:i/>
          <w:noProof/>
          <w:sz w:val="28"/>
        </w:rPr>
        <w:t>S5-215311</w:t>
      </w:r>
    </w:p>
    <w:p w14:paraId="46399ADE" w14:textId="7F51B045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Octo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6DFD564" w:rsidR="00BA2A2C" w:rsidRPr="00410371" w:rsidRDefault="00833F31" w:rsidP="00D25CE5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7FFA5686" w:rsidR="00BA2A2C" w:rsidRPr="00410371" w:rsidRDefault="009F2F0A" w:rsidP="00D25CE5">
            <w:pPr>
              <w:pStyle w:val="CRCoverPage"/>
              <w:spacing w:after="0"/>
              <w:rPr>
                <w:noProof/>
              </w:rPr>
            </w:pPr>
            <w:r w:rsidRPr="009F2F0A">
              <w:rPr>
                <w:b/>
                <w:noProof/>
                <w:sz w:val="28"/>
              </w:rPr>
              <w:t>0344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CA1BE73" w:rsidR="00BA2A2C" w:rsidRPr="00410371" w:rsidRDefault="00DD5C9D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6C457D8" w:rsidR="00BA2A2C" w:rsidRPr="00410371" w:rsidRDefault="00833F31" w:rsidP="00A1622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A16221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A16221">
              <w:rPr>
                <w:b/>
                <w:noProof/>
                <w:sz w:val="28"/>
              </w:rPr>
              <w:t>10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F5B534" w:rsidR="00BA2A2C" w:rsidRDefault="00D51718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51718">
              <w:rPr>
                <w:noProof/>
                <w:lang w:eastAsia="zh-CN"/>
              </w:rPr>
              <w:t>Remove the CHF address transfer in the Intra-PLMN chang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1C9364C" w:rsidR="00BA2A2C" w:rsidRDefault="007B2686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 w:rsidR="00A3202E">
              <w:rPr>
                <w:noProof/>
                <w:lang w:eastAsia="zh-CN"/>
              </w:rPr>
              <w:t>EI</w:t>
            </w:r>
            <w:r>
              <w:rPr>
                <w:noProof/>
                <w:lang w:eastAsia="zh-CN"/>
              </w:rPr>
              <w:t>1</w:t>
            </w:r>
            <w:r w:rsidR="00EA70D1">
              <w:rPr>
                <w:noProof/>
                <w:lang w:eastAsia="zh-CN"/>
              </w:rPr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DA0E315" w:rsidR="00BA2A2C" w:rsidRDefault="00271612" w:rsidP="00DD5C9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DD5C9D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DD5C9D">
              <w:rPr>
                <w:noProof/>
              </w:rPr>
              <w:t>18</w:t>
            </w:r>
            <w:bookmarkStart w:id="0" w:name="_GoBack"/>
            <w:bookmarkEnd w:id="0"/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F91DB56" w:rsidR="00BA2A2C" w:rsidRDefault="00B61A11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CBEDC2E" w:rsidR="00BA2A2C" w:rsidRDefault="00271612" w:rsidP="007B6FC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7B6FC2">
              <w:t>6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43220F99" w:rsidR="00AE1C27" w:rsidRPr="004C3A21" w:rsidRDefault="004C3A21" w:rsidP="00DF40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4C3A21">
              <w:rPr>
                <w:noProof/>
                <w:lang w:eastAsia="zh-CN"/>
              </w:rPr>
              <w:t>In the home routed roaming (intra-PLMN V-SMF change) case, the old SMF (V-SMF) transfers CHF address to the new V-SMF. I</w:t>
            </w:r>
            <w:r>
              <w:rPr>
                <w:noProof/>
                <w:lang w:eastAsia="zh-CN"/>
              </w:rPr>
              <w:t>f the CHF address sh</w:t>
            </w:r>
            <w:r w:rsidR="00DF40BA">
              <w:rPr>
                <w:noProof/>
                <w:lang w:eastAsia="zh-CN"/>
              </w:rPr>
              <w:t>all</w:t>
            </w:r>
            <w:r>
              <w:rPr>
                <w:noProof/>
                <w:lang w:eastAsia="zh-CN"/>
              </w:rPr>
              <w:t xml:space="preserve"> be used by new V-SMF</w:t>
            </w:r>
            <w:r w:rsidR="00A83B1E">
              <w:rPr>
                <w:noProof/>
                <w:lang w:eastAsia="zh-CN"/>
              </w:rPr>
              <w:t xml:space="preserve"> for connention</w:t>
            </w:r>
            <w:r w:rsidRPr="004C3A21">
              <w:rPr>
                <w:noProof/>
                <w:lang w:eastAsia="zh-CN"/>
              </w:rPr>
              <w:t>,</w:t>
            </w:r>
            <w:r w:rsidR="00A83B1E">
              <w:rPr>
                <w:noProof/>
                <w:lang w:eastAsia="zh-CN"/>
              </w:rPr>
              <w:t xml:space="preserve"> it means</w:t>
            </w:r>
            <w:r w:rsidRPr="004C3A21">
              <w:rPr>
                <w:noProof/>
                <w:lang w:eastAsia="zh-CN"/>
              </w:rPr>
              <w:t xml:space="preserve"> the V-CHF needs to be interconnected with V-SMFs on the entire network in order to remain the V-CHF unchanged for the intra-PLMN scenarios, which may be cannot comply with the network construction implement optimaziation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311331B" w:rsidR="00B55B29" w:rsidRDefault="00C440F8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move the CHF address </w:t>
            </w:r>
            <w:r w:rsidR="0057163E" w:rsidRPr="00D51718">
              <w:rPr>
                <w:noProof/>
                <w:lang w:eastAsia="zh-CN"/>
              </w:rPr>
              <w:t>transfer in the Intra-PLMN change</w:t>
            </w:r>
            <w:r w:rsidR="00113E59">
              <w:rPr>
                <w:noProof/>
                <w:lang w:eastAsia="zh-CN"/>
              </w:rPr>
              <w:t>.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82114DE" w:rsidR="00271612" w:rsidRDefault="00702874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</w:t>
            </w:r>
            <w:r w:rsidRPr="00202DDF">
              <w:t>intra-PLMN V-SMF change</w:t>
            </w:r>
            <w:r>
              <w:t xml:space="preserve"> </w:t>
            </w:r>
            <w:r w:rsidR="00C440F8">
              <w:t xml:space="preserve">case </w:t>
            </w:r>
            <w:r>
              <w:t>is unclear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7699875" w:rsidR="00BA2A2C" w:rsidRDefault="003E4197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9.1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0FB5FA9" w14:textId="77777777" w:rsidR="005F4D03" w:rsidRPr="00EF7662" w:rsidRDefault="005F4D03" w:rsidP="005F4D03">
      <w:pPr>
        <w:pStyle w:val="4"/>
      </w:pPr>
      <w:bookmarkStart w:id="1" w:name="_Toc82787179"/>
      <w:r w:rsidRPr="00EF7662">
        <w:t>5.1.</w:t>
      </w:r>
      <w:r w:rsidRPr="00CB2621">
        <w:rPr>
          <w:lang w:val="en-US"/>
        </w:rPr>
        <w:t>9</w:t>
      </w:r>
      <w:r w:rsidRPr="00EF7662">
        <w:t>.1</w:t>
      </w:r>
      <w:r w:rsidRPr="00EF7662">
        <w:tab/>
        <w:t>General</w:t>
      </w:r>
      <w:bookmarkEnd w:id="1"/>
    </w:p>
    <w:p w14:paraId="3691AF7C" w14:textId="77777777" w:rsidR="005F4D03" w:rsidRDefault="005F4D03" w:rsidP="005F4D03">
      <w:r>
        <w:rPr>
          <w:lang w:bidi="ar-IQ"/>
        </w:rPr>
        <w:t>Based on roaming agreements between the V-PLMN and the H-PLMN, in Home Routed scenario, for each UE roaming in VPLMN:</w:t>
      </w:r>
    </w:p>
    <w:p w14:paraId="0E0600C4" w14:textId="77777777" w:rsidR="005F4D03" w:rsidRPr="002B177C" w:rsidRDefault="005F4D03" w:rsidP="005F4D03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The SMF in VPLMN (V-SMF) shall be able to collect charging </w:t>
      </w:r>
      <w:r>
        <w:t>information</w:t>
      </w:r>
      <w:r>
        <w:rPr>
          <w:lang w:bidi="ar-IQ"/>
        </w:rPr>
        <w:t xml:space="preserve"> per </w:t>
      </w:r>
      <w:proofErr w:type="spellStart"/>
      <w:r>
        <w:rPr>
          <w:lang w:bidi="ar-IQ"/>
        </w:rPr>
        <w:t>QoS</w:t>
      </w:r>
      <w:proofErr w:type="spellEnd"/>
      <w:r>
        <w:rPr>
          <w:lang w:bidi="ar-IQ"/>
        </w:rPr>
        <w:t xml:space="preserve"> Flow within a PDU session when UE is </w:t>
      </w:r>
      <w:r w:rsidRPr="002B177C">
        <w:rPr>
          <w:lang w:bidi="ar-IQ"/>
        </w:rPr>
        <w:t xml:space="preserve">determined as an </w:t>
      </w:r>
      <w:r>
        <w:rPr>
          <w:lang w:bidi="ar-IQ"/>
        </w:rPr>
        <w:t>in-bound roamer</w:t>
      </w:r>
      <w:r w:rsidRPr="002B177C">
        <w:rPr>
          <w:lang w:bidi="ar-IQ"/>
        </w:rPr>
        <w:t xml:space="preserve">, for CDR generation in VPLMN. </w:t>
      </w:r>
    </w:p>
    <w:p w14:paraId="17581514" w14:textId="77777777" w:rsidR="005F4D03" w:rsidRPr="002B177C" w:rsidRDefault="005F4D03" w:rsidP="005F4D03">
      <w:pPr>
        <w:pStyle w:val="B10"/>
        <w:rPr>
          <w:lang w:bidi="ar-IQ"/>
        </w:rPr>
      </w:pPr>
      <w:r w:rsidRPr="002B177C">
        <w:rPr>
          <w:lang w:bidi="ar-IQ"/>
        </w:rPr>
        <w:t>-</w:t>
      </w:r>
      <w:r w:rsidRPr="002B177C">
        <w:rPr>
          <w:lang w:bidi="ar-IQ"/>
        </w:rPr>
        <w:tab/>
        <w:t xml:space="preserve">The SMF in HPLMN (H-SMF) shall be able to collect charging </w:t>
      </w:r>
      <w:r w:rsidRPr="002B177C">
        <w:t>information</w:t>
      </w:r>
      <w:r w:rsidRPr="002B177C">
        <w:rPr>
          <w:lang w:bidi="ar-IQ"/>
        </w:rPr>
        <w:t xml:space="preserve"> per </w:t>
      </w:r>
      <w:proofErr w:type="spellStart"/>
      <w:r>
        <w:rPr>
          <w:lang w:bidi="ar-IQ"/>
        </w:rPr>
        <w:t>QoS</w:t>
      </w:r>
      <w:proofErr w:type="spellEnd"/>
      <w:r>
        <w:rPr>
          <w:lang w:bidi="ar-IQ"/>
        </w:rPr>
        <w:t xml:space="preserve"> Flow within a PDU session when</w:t>
      </w:r>
      <w:r w:rsidRPr="002B177C">
        <w:rPr>
          <w:lang w:bidi="ar-IQ"/>
        </w:rPr>
        <w:t xml:space="preserve"> UE </w:t>
      </w:r>
      <w:r>
        <w:rPr>
          <w:lang w:bidi="ar-IQ"/>
        </w:rPr>
        <w:t xml:space="preserve">is </w:t>
      </w:r>
      <w:r w:rsidRPr="002B177C">
        <w:rPr>
          <w:lang w:bidi="ar-IQ"/>
        </w:rPr>
        <w:t>determined as an out-bound roamer, for CDR generation in HPLMN.</w:t>
      </w:r>
    </w:p>
    <w:p w14:paraId="292D6ABF" w14:textId="77777777" w:rsidR="005F4D03" w:rsidRDefault="005F4D03" w:rsidP="005F4D03">
      <w:pPr>
        <w:rPr>
          <w:lang w:bidi="ar-IQ"/>
        </w:rPr>
      </w:pPr>
      <w:r w:rsidRPr="002B177C">
        <w:rPr>
          <w:lang w:bidi="ar-IQ"/>
        </w:rPr>
        <w:t xml:space="preserve">This charging information collection mechanism is achieved </w:t>
      </w:r>
      <w:r>
        <w:rPr>
          <w:lang w:bidi="ar-IQ"/>
        </w:rPr>
        <w:t>under Roaming</w:t>
      </w:r>
      <w:r w:rsidRPr="002B177C">
        <w:rPr>
          <w:lang w:bidi="ar-IQ"/>
        </w:rPr>
        <w:t xml:space="preserve"> </w:t>
      </w:r>
      <w:proofErr w:type="spellStart"/>
      <w:r w:rsidRPr="002B177C">
        <w:rPr>
          <w:lang w:bidi="ar-IQ"/>
        </w:rPr>
        <w:t>QoS</w:t>
      </w:r>
      <w:proofErr w:type="spellEnd"/>
      <w:r w:rsidRPr="002B177C">
        <w:rPr>
          <w:lang w:bidi="ar-IQ"/>
        </w:rPr>
        <w:t xml:space="preserve"> </w:t>
      </w:r>
      <w:r>
        <w:rPr>
          <w:lang w:bidi="ar-IQ"/>
        </w:rPr>
        <w:t>f</w:t>
      </w:r>
      <w:r w:rsidRPr="002B177C">
        <w:rPr>
          <w:lang w:bidi="ar-IQ"/>
        </w:rPr>
        <w:t xml:space="preserve">low </w:t>
      </w:r>
      <w:r>
        <w:rPr>
          <w:lang w:bidi="ar-IQ"/>
        </w:rPr>
        <w:t>B</w:t>
      </w:r>
      <w:r w:rsidRPr="002B177C">
        <w:rPr>
          <w:lang w:bidi="ar-IQ"/>
        </w:rPr>
        <w:t xml:space="preserve">ased </w:t>
      </w:r>
      <w:r>
        <w:rPr>
          <w:lang w:bidi="ar-IQ"/>
        </w:rPr>
        <w:t>C</w:t>
      </w:r>
      <w:r w:rsidRPr="002B177C">
        <w:rPr>
          <w:lang w:bidi="ar-IQ"/>
        </w:rPr>
        <w:t>harging (QBC)</w:t>
      </w:r>
      <w:r>
        <w:rPr>
          <w:lang w:bidi="ar-IQ"/>
        </w:rPr>
        <w:t xml:space="preserve"> performed by </w:t>
      </w:r>
      <w:r w:rsidRPr="002B177C">
        <w:rPr>
          <w:lang w:bidi="ar-IQ"/>
        </w:rPr>
        <w:t>each PLMN</w:t>
      </w:r>
      <w:r>
        <w:rPr>
          <w:lang w:bidi="ar-IQ"/>
        </w:rPr>
        <w:t xml:space="preserve">, based on </w:t>
      </w:r>
      <w:r w:rsidRPr="002B177C">
        <w:rPr>
          <w:lang w:bidi="ar-IQ"/>
        </w:rPr>
        <w:t>a set of charging parameters exchanged between the V-SMF and the H</w:t>
      </w:r>
      <w:r>
        <w:rPr>
          <w:lang w:bidi="ar-IQ"/>
        </w:rPr>
        <w:t>-SMF on a per PDU session basis.</w:t>
      </w:r>
    </w:p>
    <w:p w14:paraId="4E64E9FE" w14:textId="77777777" w:rsidR="005F4D03" w:rsidRDefault="005F4D03" w:rsidP="005F4D03">
      <w:pPr>
        <w:rPr>
          <w:lang w:bidi="ar-IQ"/>
        </w:rPr>
      </w:pPr>
      <w:r>
        <w:rPr>
          <w:lang w:bidi="ar-IQ"/>
        </w:rPr>
        <w:t xml:space="preserve">The main parameters exchanged at </w:t>
      </w:r>
      <w:r w:rsidRPr="00F734DC">
        <w:rPr>
          <w:lang w:bidi="ar-IQ"/>
        </w:rPr>
        <w:t>PDU session establishment</w:t>
      </w:r>
      <w:r>
        <w:rPr>
          <w:lang w:bidi="ar-IQ"/>
        </w:rPr>
        <w:t xml:space="preserve"> are:</w:t>
      </w:r>
    </w:p>
    <w:p w14:paraId="10718F7E" w14:textId="77777777" w:rsidR="005F4D03" w:rsidRDefault="005F4D03" w:rsidP="005F4D03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The</w:t>
      </w:r>
      <w:r w:rsidRPr="002B177C">
        <w:rPr>
          <w:lang w:bidi="ar-IQ"/>
        </w:rPr>
        <w:t xml:space="preserve"> </w:t>
      </w:r>
      <w:r>
        <w:rPr>
          <w:lang w:bidi="ar-IQ"/>
        </w:rPr>
        <w:t>C</w:t>
      </w:r>
      <w:r w:rsidRPr="002B177C">
        <w:rPr>
          <w:lang w:bidi="ar-IQ"/>
        </w:rPr>
        <w:t xml:space="preserve">harging Id which </w:t>
      </w:r>
      <w:r w:rsidRPr="00EB25CE">
        <w:rPr>
          <w:lang w:bidi="ar-IQ"/>
        </w:rPr>
        <w:t xml:space="preserve">may </w:t>
      </w:r>
      <w:r w:rsidRPr="002B177C">
        <w:rPr>
          <w:lang w:bidi="ar-IQ"/>
        </w:rPr>
        <w:t>include the VPLMN PLMN ID</w:t>
      </w:r>
      <w:r>
        <w:rPr>
          <w:lang w:bidi="ar-IQ"/>
        </w:rPr>
        <w:t xml:space="preserve">, </w:t>
      </w:r>
      <w:r w:rsidRPr="002B177C">
        <w:rPr>
          <w:lang w:bidi="ar-IQ"/>
        </w:rPr>
        <w:t>assigned by the V-SMF and transferred to the H-SMF in the HPLMN.</w:t>
      </w:r>
    </w:p>
    <w:p w14:paraId="6F9A7C8F" w14:textId="77777777" w:rsidR="005F4D03" w:rsidRDefault="005F4D03" w:rsidP="005F4D03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Optionally, the</w:t>
      </w:r>
      <w:r w:rsidRPr="002B177C">
        <w:rPr>
          <w:lang w:bidi="ar-IQ"/>
        </w:rPr>
        <w:t xml:space="preserve"> </w:t>
      </w:r>
      <w:r>
        <w:rPr>
          <w:lang w:bidi="ar-IQ"/>
        </w:rPr>
        <w:t xml:space="preserve">"Roaming </w:t>
      </w:r>
      <w:r>
        <w:rPr>
          <w:lang w:val="en-US"/>
        </w:rPr>
        <w:t>C</w:t>
      </w:r>
      <w:r w:rsidRPr="00265167">
        <w:rPr>
          <w:lang w:val="en-US"/>
        </w:rPr>
        <w:t>harging</w:t>
      </w:r>
      <w:r>
        <w:rPr>
          <w:lang w:val="en-US"/>
        </w:rPr>
        <w:t xml:space="preserve"> Profile</w:t>
      </w:r>
      <w:r>
        <w:rPr>
          <w:lang w:bidi="ar-IQ"/>
        </w:rPr>
        <w:t>" negotiated</w:t>
      </w:r>
      <w:r w:rsidRPr="002B177C">
        <w:rPr>
          <w:lang w:bidi="ar-IQ"/>
        </w:rPr>
        <w:t xml:space="preserve"> between the VPLMN and the HPLMN</w:t>
      </w:r>
      <w:r>
        <w:rPr>
          <w:lang w:bidi="ar-IQ"/>
        </w:rPr>
        <w:t xml:space="preserve">. </w:t>
      </w:r>
    </w:p>
    <w:p w14:paraId="14A9651A" w14:textId="77777777" w:rsidR="005F4D03" w:rsidRDefault="005F4D03" w:rsidP="005F4D03">
      <w:r>
        <w:t xml:space="preserve">The parameters exchanged </w:t>
      </w:r>
      <w:r>
        <w:rPr>
          <w:lang w:bidi="ar-IQ"/>
        </w:rPr>
        <w:t>during the PDU session handover from EPS to 5GS</w:t>
      </w:r>
      <w:r w:rsidRPr="007F6764">
        <w:rPr>
          <w:lang w:bidi="ar-IQ"/>
        </w:rPr>
        <w:t xml:space="preserve"> in Home routed roaming scenario</w:t>
      </w:r>
      <w:r>
        <w:t>:</w:t>
      </w:r>
    </w:p>
    <w:p w14:paraId="41984055" w14:textId="77777777" w:rsidR="005F4D03" w:rsidRPr="00FC6CF3" w:rsidRDefault="005F4D03" w:rsidP="005F4D03">
      <w:pPr>
        <w:pStyle w:val="B10"/>
      </w:pPr>
      <w:r w:rsidRPr="00FC6CF3">
        <w:t>-</w:t>
      </w:r>
      <w:r w:rsidRPr="00FC6CF3">
        <w:tab/>
        <w:t xml:space="preserve">The Home Provided Charging Id which includes the </w:t>
      </w:r>
      <w:r>
        <w:t>C</w:t>
      </w:r>
      <w:r w:rsidRPr="00FC6CF3">
        <w:t xml:space="preserve">harging Id assigned by the H-SMF to the original PDU session over EPS and transferred </w:t>
      </w:r>
      <w:r w:rsidRPr="00BB32B8">
        <w:t>by the H-SMF</w:t>
      </w:r>
      <w:r>
        <w:t xml:space="preserve"> </w:t>
      </w:r>
      <w:r w:rsidRPr="00FC6CF3">
        <w:t xml:space="preserve">to the V-SMF. This Home Provided Charging Id shall be used by the V-SMF </w:t>
      </w:r>
      <w:r w:rsidRPr="007F6764">
        <w:t xml:space="preserve">to replace </w:t>
      </w:r>
      <w:r>
        <w:t xml:space="preserve">the </w:t>
      </w:r>
      <w:r w:rsidRPr="00FC6CF3">
        <w:t xml:space="preserve">existing </w:t>
      </w:r>
      <w:r>
        <w:t>C</w:t>
      </w:r>
      <w:r w:rsidRPr="00FC6CF3">
        <w:t>harging Id</w:t>
      </w:r>
      <w:r w:rsidRPr="007F6764">
        <w:t xml:space="preserve"> previously generated by V-SMF</w:t>
      </w:r>
      <w:r w:rsidRPr="00FC6CF3">
        <w:t>.</w:t>
      </w:r>
    </w:p>
    <w:p w14:paraId="08E8C4F7" w14:textId="77777777" w:rsidR="005F4D03" w:rsidRPr="00FC6CF3" w:rsidRDefault="005F4D03" w:rsidP="005F4D03">
      <w:pPr>
        <w:pStyle w:val="B10"/>
      </w:pPr>
      <w:r w:rsidRPr="00FC6CF3">
        <w:t>-</w:t>
      </w:r>
      <w:r w:rsidRPr="00FC6CF3">
        <w:tab/>
      </w:r>
      <w:r>
        <w:t>Optionally, t</w:t>
      </w:r>
      <w:r w:rsidRPr="00FC6CF3">
        <w:t xml:space="preserve">he "Roaming </w:t>
      </w:r>
      <w:r w:rsidRPr="008C75B7">
        <w:t>Charging Profile</w:t>
      </w:r>
      <w:r w:rsidRPr="00FC6CF3">
        <w:t>" negotiated between the VPLMN and the HPLMN on 5GS side.</w:t>
      </w:r>
    </w:p>
    <w:p w14:paraId="64D8E12A" w14:textId="77777777" w:rsidR="005F4D03" w:rsidRPr="00BB32B8" w:rsidRDefault="005F4D03" w:rsidP="005F4D03">
      <w:pPr>
        <w:rPr>
          <w:lang w:bidi="ar-IQ"/>
        </w:rPr>
      </w:pPr>
      <w:r w:rsidRPr="00BB32B8">
        <w:rPr>
          <w:lang w:bidi="ar-IQ"/>
        </w:rPr>
        <w:t>In roaming Home routed PDU session, upon V-SMF change:</w:t>
      </w:r>
    </w:p>
    <w:p w14:paraId="4DE8234A" w14:textId="6C326167" w:rsidR="009A16E8" w:rsidRDefault="005F4D03" w:rsidP="009A16E8">
      <w:pPr>
        <w:pStyle w:val="B10"/>
        <w:rPr>
          <w:ins w:id="2" w:author="Huawei-1" w:date="2021-10-15T16:12:00Z"/>
        </w:rPr>
      </w:pPr>
      <w:r w:rsidRPr="00202DDF">
        <w:t>-</w:t>
      </w:r>
      <w:r w:rsidRPr="00202DDF">
        <w:tab/>
        <w:t>intra-PLMN V-SMF change: Charging Id, "Roaming Charging Profile" and CHF address</w:t>
      </w:r>
      <w:ins w:id="3" w:author="Huawei-1" w:date="2021-10-15T16:20:00Z">
        <w:r w:rsidR="009A16E8">
          <w:t xml:space="preserve"> (</w:t>
        </w:r>
        <w:r w:rsidR="009A16E8" w:rsidRPr="009A16E8">
          <w:t>optional</w:t>
        </w:r>
        <w:r w:rsidR="009A16E8">
          <w:t>)</w:t>
        </w:r>
      </w:ins>
      <w:r w:rsidRPr="00202DDF">
        <w:t xml:space="preserve"> are transferred from the old V-SMF to the new V-SMF.</w:t>
      </w:r>
    </w:p>
    <w:p w14:paraId="3FA1548B" w14:textId="637F723F" w:rsidR="009A16E8" w:rsidRPr="009A16E8" w:rsidRDefault="009A16E8" w:rsidP="009A16E8">
      <w:pPr>
        <w:pStyle w:val="NO"/>
      </w:pPr>
      <w:ins w:id="4" w:author="Huawei-1" w:date="2021-10-15T16:12:00Z">
        <w:r>
          <w:t xml:space="preserve">NOTE: </w:t>
        </w:r>
        <w:r w:rsidRPr="009A16E8">
          <w:t xml:space="preserve">how the new V-SMF </w:t>
        </w:r>
        <w:r>
          <w:t>selects</w:t>
        </w:r>
        <w:r w:rsidRPr="009A16E8">
          <w:t xml:space="preserve"> </w:t>
        </w:r>
        <w:r>
          <w:t>the</w:t>
        </w:r>
        <w:r w:rsidRPr="009A16E8">
          <w:t xml:space="preserve"> CHF is operator specific</w:t>
        </w:r>
        <w:r>
          <w:t>.</w:t>
        </w:r>
      </w:ins>
    </w:p>
    <w:p w14:paraId="767AED23" w14:textId="77777777" w:rsidR="005F4D03" w:rsidRDefault="005F4D03" w:rsidP="005F4D03">
      <w:pPr>
        <w:pStyle w:val="B10"/>
      </w:pPr>
      <w:r w:rsidRPr="00202DDF">
        <w:t>-</w:t>
      </w:r>
      <w:r w:rsidRPr="00202DDF">
        <w:tab/>
        <w:t>inter-PLMN V-SMF change:</w:t>
      </w:r>
      <w:r>
        <w:t xml:space="preserve"> </w:t>
      </w:r>
      <w:r w:rsidRPr="00202DDF">
        <w:t>The Charging Id is transferred from the old V-SMF to the new V-SMF.</w:t>
      </w:r>
    </w:p>
    <w:p w14:paraId="33968865" w14:textId="1789D8CD" w:rsidR="005F4D03" w:rsidRPr="005F4D03" w:rsidRDefault="005F4D03" w:rsidP="00A00898">
      <w:pPr>
        <w:pStyle w:val="B10"/>
        <w:rPr>
          <w:lang w:bidi="ar-IQ"/>
        </w:rPr>
      </w:pPr>
      <w:r>
        <w:t>-</w:t>
      </w:r>
      <w:r>
        <w:tab/>
      </w:r>
      <w:r w:rsidRPr="00202DDF">
        <w:t xml:space="preserve">The "Roaming Charging Profile" is </w:t>
      </w:r>
      <w:r>
        <w:t xml:space="preserve">optionally </w:t>
      </w:r>
      <w:r w:rsidRPr="00202DDF">
        <w:t xml:space="preserve">exchanged between the new V-SMF and the H-SMF as for a </w:t>
      </w:r>
      <w:r w:rsidRPr="00202DDF">
        <w:rPr>
          <w:lang w:bidi="ar-IQ"/>
        </w:rPr>
        <w:t>PDU session establishment</w:t>
      </w:r>
      <w:r w:rsidRPr="00202DDF"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678B2" w:rsidRPr="007215AA" w14:paraId="6B82EDD8" w14:textId="77777777" w:rsidTr="00C60B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6E287DC" w14:textId="2D67257B" w:rsidR="005678B2" w:rsidRPr="007215AA" w:rsidRDefault="005678B2" w:rsidP="00C60B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ABABDF2" w14:textId="77777777" w:rsidR="005678B2" w:rsidRPr="005678B2" w:rsidRDefault="005678B2" w:rsidP="005678B2"/>
    <w:sectPr w:rsidR="005678B2" w:rsidRPr="005678B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185B59" w14:textId="77777777" w:rsidR="00794A6E" w:rsidRDefault="00794A6E">
      <w:r>
        <w:separator/>
      </w:r>
    </w:p>
  </w:endnote>
  <w:endnote w:type="continuationSeparator" w:id="0">
    <w:p w14:paraId="08ED1D46" w14:textId="77777777" w:rsidR="00794A6E" w:rsidRDefault="00794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1FFFC0" w14:textId="77777777" w:rsidR="00794A6E" w:rsidRDefault="00794A6E">
      <w:r>
        <w:separator/>
      </w:r>
    </w:p>
  </w:footnote>
  <w:footnote w:type="continuationSeparator" w:id="0">
    <w:p w14:paraId="73F3AFE3" w14:textId="77777777" w:rsidR="00794A6E" w:rsidRDefault="00794A6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22E4A"/>
    <w:rsid w:val="00025DC7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77F09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3E59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4EDB"/>
    <w:rsid w:val="001879C9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6154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4593"/>
    <w:rsid w:val="002D7B66"/>
    <w:rsid w:val="002E2A8F"/>
    <w:rsid w:val="002E4132"/>
    <w:rsid w:val="002E45B7"/>
    <w:rsid w:val="002E7506"/>
    <w:rsid w:val="002F048C"/>
    <w:rsid w:val="002F24D5"/>
    <w:rsid w:val="002F51F8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1B24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B62"/>
    <w:rsid w:val="00384ED0"/>
    <w:rsid w:val="00390E46"/>
    <w:rsid w:val="00391556"/>
    <w:rsid w:val="00395F8A"/>
    <w:rsid w:val="00397925"/>
    <w:rsid w:val="003A7CD5"/>
    <w:rsid w:val="003B280F"/>
    <w:rsid w:val="003B5EDB"/>
    <w:rsid w:val="003C0168"/>
    <w:rsid w:val="003C0F5D"/>
    <w:rsid w:val="003C1159"/>
    <w:rsid w:val="003C5B4A"/>
    <w:rsid w:val="003D3C3A"/>
    <w:rsid w:val="003E1A36"/>
    <w:rsid w:val="003E4197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800D4"/>
    <w:rsid w:val="00481E63"/>
    <w:rsid w:val="00482204"/>
    <w:rsid w:val="00487D80"/>
    <w:rsid w:val="00496330"/>
    <w:rsid w:val="004A3174"/>
    <w:rsid w:val="004A41D1"/>
    <w:rsid w:val="004A4C90"/>
    <w:rsid w:val="004B6621"/>
    <w:rsid w:val="004B75B7"/>
    <w:rsid w:val="004C0C73"/>
    <w:rsid w:val="004C1F29"/>
    <w:rsid w:val="004C3037"/>
    <w:rsid w:val="004C3A21"/>
    <w:rsid w:val="004C69C0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678B2"/>
    <w:rsid w:val="0057163E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E04B9"/>
    <w:rsid w:val="005E203B"/>
    <w:rsid w:val="005E2C44"/>
    <w:rsid w:val="005F4D03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2874"/>
    <w:rsid w:val="00703287"/>
    <w:rsid w:val="007045E0"/>
    <w:rsid w:val="0071285F"/>
    <w:rsid w:val="00717F47"/>
    <w:rsid w:val="00725FE9"/>
    <w:rsid w:val="007262DE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4A6E"/>
    <w:rsid w:val="00796C9C"/>
    <w:rsid w:val="007977A8"/>
    <w:rsid w:val="00797A05"/>
    <w:rsid w:val="007A2A1D"/>
    <w:rsid w:val="007B2686"/>
    <w:rsid w:val="007B512A"/>
    <w:rsid w:val="007B6FC2"/>
    <w:rsid w:val="007C2097"/>
    <w:rsid w:val="007C2DF3"/>
    <w:rsid w:val="007C33A4"/>
    <w:rsid w:val="007C70D9"/>
    <w:rsid w:val="007D42A6"/>
    <w:rsid w:val="007D4DBE"/>
    <w:rsid w:val="007D6A07"/>
    <w:rsid w:val="007D7258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5030"/>
    <w:rsid w:val="008279FA"/>
    <w:rsid w:val="00832867"/>
    <w:rsid w:val="00833F31"/>
    <w:rsid w:val="008343F3"/>
    <w:rsid w:val="00834420"/>
    <w:rsid w:val="00835518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4A8C"/>
    <w:rsid w:val="00886514"/>
    <w:rsid w:val="00887A1F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7261"/>
    <w:rsid w:val="008B786B"/>
    <w:rsid w:val="008C538F"/>
    <w:rsid w:val="008D07DE"/>
    <w:rsid w:val="008D3690"/>
    <w:rsid w:val="008D45BF"/>
    <w:rsid w:val="008E13BF"/>
    <w:rsid w:val="008E50D4"/>
    <w:rsid w:val="008E5459"/>
    <w:rsid w:val="008F301A"/>
    <w:rsid w:val="008F3878"/>
    <w:rsid w:val="008F686C"/>
    <w:rsid w:val="0090492C"/>
    <w:rsid w:val="00912806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2496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16E8"/>
    <w:rsid w:val="009A5753"/>
    <w:rsid w:val="009A579D"/>
    <w:rsid w:val="009A638B"/>
    <w:rsid w:val="009B40DF"/>
    <w:rsid w:val="009B6301"/>
    <w:rsid w:val="009B6A14"/>
    <w:rsid w:val="009C57F5"/>
    <w:rsid w:val="009C5CA0"/>
    <w:rsid w:val="009D1123"/>
    <w:rsid w:val="009D1237"/>
    <w:rsid w:val="009D1D3D"/>
    <w:rsid w:val="009D1F22"/>
    <w:rsid w:val="009D4996"/>
    <w:rsid w:val="009D545C"/>
    <w:rsid w:val="009E207C"/>
    <w:rsid w:val="009E3297"/>
    <w:rsid w:val="009E6F64"/>
    <w:rsid w:val="009F2F0A"/>
    <w:rsid w:val="009F734F"/>
    <w:rsid w:val="009F7516"/>
    <w:rsid w:val="00A00898"/>
    <w:rsid w:val="00A01B80"/>
    <w:rsid w:val="00A034B8"/>
    <w:rsid w:val="00A15A76"/>
    <w:rsid w:val="00A16221"/>
    <w:rsid w:val="00A202D6"/>
    <w:rsid w:val="00A21A98"/>
    <w:rsid w:val="00A21C9B"/>
    <w:rsid w:val="00A24261"/>
    <w:rsid w:val="00A246B6"/>
    <w:rsid w:val="00A31DB2"/>
    <w:rsid w:val="00A3202E"/>
    <w:rsid w:val="00A35999"/>
    <w:rsid w:val="00A40D0E"/>
    <w:rsid w:val="00A40D59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AF6497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189C"/>
    <w:rsid w:val="00B32007"/>
    <w:rsid w:val="00B36085"/>
    <w:rsid w:val="00B40238"/>
    <w:rsid w:val="00B442C0"/>
    <w:rsid w:val="00B46464"/>
    <w:rsid w:val="00B505B7"/>
    <w:rsid w:val="00B530D2"/>
    <w:rsid w:val="00B53447"/>
    <w:rsid w:val="00B55B29"/>
    <w:rsid w:val="00B56564"/>
    <w:rsid w:val="00B61A11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F0440"/>
    <w:rsid w:val="00BF2065"/>
    <w:rsid w:val="00BF2255"/>
    <w:rsid w:val="00BF294A"/>
    <w:rsid w:val="00BF392C"/>
    <w:rsid w:val="00BF5E2F"/>
    <w:rsid w:val="00C0042D"/>
    <w:rsid w:val="00C1122C"/>
    <w:rsid w:val="00C15C01"/>
    <w:rsid w:val="00C27BFF"/>
    <w:rsid w:val="00C32553"/>
    <w:rsid w:val="00C337F3"/>
    <w:rsid w:val="00C33807"/>
    <w:rsid w:val="00C440F8"/>
    <w:rsid w:val="00C44B4D"/>
    <w:rsid w:val="00C4536D"/>
    <w:rsid w:val="00C45985"/>
    <w:rsid w:val="00C524F2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37153"/>
    <w:rsid w:val="00D50255"/>
    <w:rsid w:val="00D51718"/>
    <w:rsid w:val="00D563D8"/>
    <w:rsid w:val="00D60574"/>
    <w:rsid w:val="00D61512"/>
    <w:rsid w:val="00D619AA"/>
    <w:rsid w:val="00D63730"/>
    <w:rsid w:val="00D65E0D"/>
    <w:rsid w:val="00D66455"/>
    <w:rsid w:val="00D706EC"/>
    <w:rsid w:val="00D76913"/>
    <w:rsid w:val="00D77409"/>
    <w:rsid w:val="00D8194D"/>
    <w:rsid w:val="00D8220F"/>
    <w:rsid w:val="00D831FD"/>
    <w:rsid w:val="00D9356E"/>
    <w:rsid w:val="00D949F1"/>
    <w:rsid w:val="00DA1B78"/>
    <w:rsid w:val="00DA227E"/>
    <w:rsid w:val="00DA3202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D33C9"/>
    <w:rsid w:val="00DD5C9D"/>
    <w:rsid w:val="00DD613F"/>
    <w:rsid w:val="00DE2BF2"/>
    <w:rsid w:val="00DE34CF"/>
    <w:rsid w:val="00DE6E72"/>
    <w:rsid w:val="00DF1A08"/>
    <w:rsid w:val="00DF40BA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57F"/>
    <w:rsid w:val="00E7446F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5D48"/>
    <w:rsid w:val="00F6754B"/>
    <w:rsid w:val="00F7126D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E28ED-0E83-4C49-92B9-D9207AC49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624</Words>
  <Characters>355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7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5</cp:revision>
  <cp:lastPrinted>1899-12-31T23:00:00Z</cp:lastPrinted>
  <dcterms:created xsi:type="dcterms:W3CDTF">2021-10-18T01:07:00Z</dcterms:created>
  <dcterms:modified xsi:type="dcterms:W3CDTF">2021-10-18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xD/hLhyZCf20b0RXeo56p6Q36Jf9piLiw2ApUykFGQhXkPir93sNnKPFgC0FHkxC5S2D2DoN
mJHZ5lkyfPonIyvgF7GsPEN50rOMkwx4kiIVaUYNm3kG1z0vovAP+4ofq4Euguq+zTujEqzv
DqxpuB2eqbCmZl7QICheigiV1OiLzWrxsrFP8ttkE//iEA0E0587N3NZv+P2lKdN6RbJ0evd
hXcqXDlORWaF4p1+p8</vt:lpwstr>
  </property>
  <property fmtid="{D5CDD505-2E9C-101B-9397-08002B2CF9AE}" pid="22" name="_2015_ms_pID_7253431">
    <vt:lpwstr>LZiv8+LyNE1LPx+8m9aQcHDtw36U0YyY1GOTlIJgkmdVSGByO9nD/0
/wAR4G+P8x89oO50bF3cJIgqGi4Cdua8r9pe0MAAdSgphXz0YURpxqC61KUbwGtnNLVR3kG2
Sll/XixKCvS4vTVGjJL8+o5x8A+dualA3PD4HUXi1TJa3VBce2nzRh0obZoOq5/tvjfZlwf/
mVIEawgcViGBNn4m/anIpFJQ0b0h0lKR2rVH</vt:lpwstr>
  </property>
  <property fmtid="{D5CDD505-2E9C-101B-9397-08002B2CF9AE}" pid="23" name="_2015_ms_pID_7253432">
    <vt:lpwstr>A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